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hint="default" w:ascii="Muli" w:hAnsi="Muli" w:eastAsia="Muli" w:cs="Muli"/>
          <w:sz w:val="24"/>
          <w:szCs w:val="24"/>
          <w:lang w:val="en-IN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Seperates the webpage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Used for proper arrangemen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b/>
          <w:bCs/>
          <w:sz w:val="24"/>
          <w:szCs w:val="24"/>
          <w:u w:val="single"/>
          <w:lang w:val="en-IN"/>
        </w:rPr>
        <w:t xml:space="preserve">Relative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: Related to that specific div tag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b/>
          <w:bCs/>
          <w:sz w:val="24"/>
          <w:szCs w:val="24"/>
          <w:u w:val="single"/>
          <w:lang w:val="en-IN"/>
        </w:rPr>
        <w:t xml:space="preserve">Absolute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: Related to the parent div tag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add transparency effec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JSX, html and JS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snack expo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to display the contents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to return the statements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Text, View , Button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2462953"/>
    <w:multiLevelType w:val="singleLevel"/>
    <w:tmpl w:val="C2462953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6D27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8</TotalTime>
  <ScaleCrop>false</ScaleCrop>
  <LinksUpToDate>false</LinksUpToDate>
  <CharactersWithSpaces>1061</CharactersWithSpaces>
  <Application>WPS Office_11.2.0.101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dell</dc:creator>
  <cp:lastModifiedBy>Shivangi Bind</cp:lastModifiedBy>
  <dcterms:modified xsi:type="dcterms:W3CDTF">2021-06-14T20:22:5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52</vt:lpwstr>
  </property>
</Properties>
</file>